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Coo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4 Greenwoo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cook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56120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